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8C881" w14:textId="7E2703FE" w:rsidR="00876D75" w:rsidRPr="00637B30" w:rsidRDefault="004D01BB" w:rsidP="00485855">
      <w:pPr>
        <w:jc w:val="center"/>
        <w:rPr>
          <w:rFonts w:asciiTheme="majorHAnsi" w:hAnsiTheme="majorHAnsi" w:cstheme="majorHAnsi"/>
          <w:b/>
          <w:sz w:val="28"/>
          <w:u w:val="single"/>
        </w:rPr>
      </w:pPr>
      <w:r>
        <w:rPr>
          <w:rFonts w:asciiTheme="majorHAnsi" w:hAnsiTheme="majorHAnsi" w:cstheme="majorHAnsi"/>
          <w:b/>
          <w:sz w:val="28"/>
          <w:u w:val="single"/>
        </w:rPr>
        <w:t xml:space="preserve">Year 7 </w:t>
      </w:r>
      <w:r w:rsidR="00BF7C72" w:rsidRPr="00637B30">
        <w:rPr>
          <w:rFonts w:asciiTheme="majorHAnsi" w:hAnsiTheme="majorHAnsi" w:cstheme="majorHAnsi"/>
          <w:b/>
          <w:sz w:val="28"/>
          <w:u w:val="single"/>
        </w:rPr>
        <w:t xml:space="preserve">Recommended </w:t>
      </w:r>
      <w:r w:rsidR="00485855" w:rsidRPr="00637B30">
        <w:rPr>
          <w:rFonts w:asciiTheme="majorHAnsi" w:hAnsiTheme="majorHAnsi" w:cstheme="majorHAnsi"/>
          <w:b/>
          <w:sz w:val="28"/>
          <w:u w:val="single"/>
        </w:rPr>
        <w:t>Reading L</w:t>
      </w:r>
      <w:r w:rsidR="00CE67AC" w:rsidRPr="00637B30">
        <w:rPr>
          <w:rFonts w:asciiTheme="majorHAnsi" w:hAnsiTheme="majorHAnsi" w:cstheme="majorHAnsi"/>
          <w:b/>
          <w:sz w:val="28"/>
          <w:u w:val="single"/>
        </w:rPr>
        <w:t>ist</w:t>
      </w:r>
    </w:p>
    <w:p w14:paraId="2137A29B" w14:textId="77777777" w:rsidR="004D6219" w:rsidRPr="00637B30" w:rsidRDefault="004D6219" w:rsidP="00485855">
      <w:pPr>
        <w:jc w:val="center"/>
        <w:rPr>
          <w:rFonts w:asciiTheme="majorHAnsi" w:hAnsiTheme="majorHAnsi" w:cstheme="majorHAnsi"/>
          <w:b/>
          <w:u w:val="single"/>
        </w:rPr>
      </w:pPr>
    </w:p>
    <w:p w14:paraId="55700483" w14:textId="48203E1A" w:rsidR="001E122A" w:rsidRPr="00637B30" w:rsidRDefault="00485855" w:rsidP="00485855">
      <w:pPr>
        <w:rPr>
          <w:rFonts w:asciiTheme="majorHAnsi" w:hAnsiTheme="majorHAnsi" w:cstheme="majorHAnsi"/>
        </w:rPr>
      </w:pPr>
      <w:r w:rsidRPr="00637B30">
        <w:rPr>
          <w:rFonts w:asciiTheme="majorHAnsi" w:hAnsiTheme="majorHAnsi" w:cstheme="majorHAnsi"/>
        </w:rPr>
        <w:t xml:space="preserve">* </w:t>
      </w:r>
      <w:r w:rsidR="001E122A" w:rsidRPr="00637B30">
        <w:rPr>
          <w:rFonts w:asciiTheme="majorHAnsi" w:hAnsiTheme="majorHAnsi" w:cstheme="majorHAnsi"/>
        </w:rPr>
        <w:t>Available in the school library</w:t>
      </w:r>
    </w:p>
    <w:p w14:paraId="6D9BA1A5" w14:textId="77777777" w:rsidR="00485855" w:rsidRPr="00637B30" w:rsidRDefault="00485855" w:rsidP="00485855">
      <w:pPr>
        <w:rPr>
          <w:rFonts w:asciiTheme="majorHAnsi" w:hAnsiTheme="majorHAnsi" w:cstheme="majorHAnsi"/>
        </w:rPr>
      </w:pPr>
    </w:p>
    <w:p w14:paraId="26D3807A" w14:textId="77777777" w:rsidR="00485855" w:rsidRPr="00637B30" w:rsidRDefault="00485855">
      <w:pPr>
        <w:rPr>
          <w:rFonts w:asciiTheme="majorHAnsi" w:hAnsiTheme="majorHAnsi" w:cstheme="majorHAnsi"/>
        </w:rPr>
      </w:pPr>
    </w:p>
    <w:p w14:paraId="4C0CE0B7" w14:textId="2D9D71F5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Skellig Series</w:t>
      </w:r>
      <w:r w:rsidR="00E809E2" w:rsidRPr="00263BDD">
        <w:rPr>
          <w:rFonts w:asciiTheme="majorHAnsi" w:hAnsiTheme="majorHAnsi" w:cstheme="majorHAnsi"/>
          <w:i/>
        </w:rPr>
        <w:t xml:space="preserve"> </w:t>
      </w:r>
      <w:r w:rsidR="00E809E2" w:rsidRPr="00263BDD">
        <w:rPr>
          <w:rFonts w:asciiTheme="majorHAnsi" w:hAnsiTheme="majorHAnsi" w:cstheme="majorHAnsi"/>
        </w:rPr>
        <w:t>by David Almond</w:t>
      </w:r>
      <w:r w:rsidR="00E809E2" w:rsidRPr="00263BDD">
        <w:rPr>
          <w:rFonts w:asciiTheme="majorHAnsi" w:hAnsiTheme="majorHAnsi" w:cstheme="majorHAnsi"/>
          <w:i/>
        </w:rPr>
        <w:t>*</w:t>
      </w:r>
    </w:p>
    <w:p w14:paraId="7DFBE199" w14:textId="77777777" w:rsidR="002B1C70" w:rsidRPr="00263BDD" w:rsidRDefault="00AC0FA0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The Boy in the Striped Pyjamas</w:t>
      </w:r>
      <w:r w:rsidRPr="00263BDD">
        <w:rPr>
          <w:rFonts w:asciiTheme="majorHAnsi" w:hAnsiTheme="majorHAnsi" w:cstheme="majorHAnsi"/>
        </w:rPr>
        <w:t xml:space="preserve"> by John Boyne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36090152" w14:textId="430A9E92" w:rsidR="00F173C0" w:rsidRPr="00263BDD" w:rsidRDefault="00F173C0" w:rsidP="002B1C70">
      <w:pPr>
        <w:rPr>
          <w:rFonts w:asciiTheme="majorHAnsi" w:hAnsiTheme="majorHAnsi" w:cstheme="majorHAnsi"/>
          <w:i/>
        </w:rPr>
      </w:pPr>
      <w:r w:rsidRPr="00263BDD">
        <w:rPr>
          <w:rStyle w:val="Strong"/>
          <w:rFonts w:asciiTheme="majorHAnsi" w:hAnsiTheme="majorHAnsi" w:cstheme="majorHAnsi"/>
          <w:b w:val="0"/>
          <w:i/>
        </w:rPr>
        <w:t>It Ain’t So Awful, Falafel</w:t>
      </w:r>
      <w:r w:rsidRPr="00263BDD">
        <w:rPr>
          <w:rFonts w:asciiTheme="majorHAnsi" w:hAnsiTheme="majorHAnsi" w:cstheme="majorHAnsi"/>
          <w:b/>
          <w:i/>
        </w:rPr>
        <w:t xml:space="preserve"> </w:t>
      </w:r>
      <w:r w:rsidRPr="00263BDD">
        <w:rPr>
          <w:rStyle w:val="Emphasis"/>
          <w:rFonts w:asciiTheme="majorHAnsi" w:hAnsiTheme="majorHAnsi" w:cstheme="majorHAnsi"/>
          <w:i w:val="0"/>
        </w:rPr>
        <w:t>by Firoozeh Dumas</w:t>
      </w:r>
    </w:p>
    <w:p w14:paraId="242DFA63" w14:textId="77777777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I, Coriander </w:t>
      </w:r>
      <w:r w:rsidRPr="00263BDD">
        <w:rPr>
          <w:rFonts w:asciiTheme="majorHAnsi" w:hAnsiTheme="majorHAnsi" w:cstheme="majorHAnsi"/>
        </w:rPr>
        <w:t>by Sally Gardner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1BA20E51" w14:textId="77777777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Boy Overboard and the Once Series </w:t>
      </w:r>
      <w:r w:rsidRPr="00263BDD">
        <w:rPr>
          <w:rFonts w:asciiTheme="majorHAnsi" w:hAnsiTheme="majorHAnsi" w:cstheme="majorHAnsi"/>
        </w:rPr>
        <w:t>by Morris Gleitzman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06F78326" w14:textId="14EFB36E" w:rsidR="00AC0FA0" w:rsidRPr="00263BDD" w:rsidRDefault="00AC0FA0" w:rsidP="00AC0FA0">
      <w:pPr>
        <w:rPr>
          <w:rFonts w:asciiTheme="majorHAnsi" w:eastAsia="Times New Roman" w:hAnsiTheme="majorHAnsi" w:cstheme="majorHAnsi"/>
          <w:i/>
        </w:rPr>
      </w:pPr>
      <w:r w:rsidRPr="00263BDD">
        <w:rPr>
          <w:rStyle w:val="Emphasis"/>
          <w:rFonts w:asciiTheme="majorHAnsi" w:eastAsia="Times New Roman" w:hAnsiTheme="majorHAnsi" w:cstheme="majorHAnsi"/>
        </w:rPr>
        <w:t>Grimm’s Fairy Tales</w:t>
      </w:r>
      <w:r w:rsidR="00C956AE" w:rsidRPr="00263BDD">
        <w:rPr>
          <w:rFonts w:asciiTheme="majorHAnsi" w:eastAsia="Times New Roman" w:hAnsiTheme="majorHAnsi" w:cstheme="majorHAnsi"/>
          <w:i/>
        </w:rPr>
        <w:t xml:space="preserve"> </w:t>
      </w:r>
      <w:r w:rsidR="00C956AE" w:rsidRPr="00263BDD">
        <w:rPr>
          <w:rFonts w:asciiTheme="majorHAnsi" w:eastAsia="Times New Roman" w:hAnsiTheme="majorHAnsi" w:cstheme="majorHAnsi"/>
        </w:rPr>
        <w:t>by The Brothers Grimm</w:t>
      </w:r>
      <w:r w:rsidR="00C956AE" w:rsidRPr="00263BDD">
        <w:rPr>
          <w:rFonts w:asciiTheme="majorHAnsi" w:eastAsia="Times New Roman" w:hAnsiTheme="majorHAnsi" w:cstheme="majorHAnsi"/>
          <w:i/>
        </w:rPr>
        <w:t xml:space="preserve"> </w:t>
      </w:r>
    </w:p>
    <w:p w14:paraId="4607ADBB" w14:textId="77777777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Alex Rider Series </w:t>
      </w:r>
      <w:r w:rsidRPr="00263BDD">
        <w:rPr>
          <w:rFonts w:asciiTheme="majorHAnsi" w:hAnsiTheme="majorHAnsi" w:cstheme="majorHAnsi"/>
        </w:rPr>
        <w:t>by Anthony Horowitz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2998C25C" w14:textId="5E5BD2D3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Journey to the River Sea </w:t>
      </w:r>
      <w:r w:rsidRPr="00263BDD">
        <w:rPr>
          <w:rFonts w:asciiTheme="majorHAnsi" w:hAnsiTheme="majorHAnsi" w:cstheme="majorHAnsi"/>
        </w:rPr>
        <w:t>by Eva Ibbotson</w:t>
      </w:r>
      <w:r w:rsidR="00C956AE" w:rsidRPr="00263BDD">
        <w:rPr>
          <w:rFonts w:asciiTheme="majorHAnsi" w:hAnsiTheme="majorHAnsi" w:cstheme="majorHAnsi"/>
          <w:i/>
        </w:rPr>
        <w:t>*</w:t>
      </w:r>
      <w:r w:rsidRPr="00263BDD">
        <w:rPr>
          <w:rFonts w:asciiTheme="majorHAnsi" w:hAnsiTheme="majorHAnsi" w:cstheme="majorHAnsi"/>
          <w:i/>
        </w:rPr>
        <w:t xml:space="preserve"> </w:t>
      </w:r>
    </w:p>
    <w:p w14:paraId="4B8AF9F7" w14:textId="23F3D988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The Garbage King</w:t>
      </w:r>
      <w:r w:rsidR="00C956AE" w:rsidRPr="00263BDD">
        <w:rPr>
          <w:rFonts w:asciiTheme="majorHAnsi" w:hAnsiTheme="majorHAnsi" w:cstheme="majorHAnsi"/>
          <w:i/>
        </w:rPr>
        <w:t xml:space="preserve"> </w:t>
      </w:r>
      <w:r w:rsidR="00C956AE" w:rsidRPr="00263BDD">
        <w:rPr>
          <w:rFonts w:asciiTheme="majorHAnsi" w:hAnsiTheme="majorHAnsi" w:cstheme="majorHAnsi"/>
        </w:rPr>
        <w:t>by Elizabeth Laird</w:t>
      </w:r>
      <w:r w:rsidR="00C956AE" w:rsidRPr="00263BDD">
        <w:rPr>
          <w:rFonts w:asciiTheme="majorHAnsi" w:hAnsiTheme="majorHAnsi" w:cstheme="majorHAnsi"/>
          <w:i/>
        </w:rPr>
        <w:t xml:space="preserve"> </w:t>
      </w:r>
    </w:p>
    <w:p w14:paraId="1C6B6BA8" w14:textId="77777777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The Chronicles of Narnia Series </w:t>
      </w:r>
      <w:r w:rsidRPr="00263BDD">
        <w:rPr>
          <w:rFonts w:asciiTheme="majorHAnsi" w:hAnsiTheme="majorHAnsi" w:cstheme="majorHAnsi"/>
        </w:rPr>
        <w:t>by C.S. Lewis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000F730B" w14:textId="77777777" w:rsidR="00AC0FA0" w:rsidRPr="00263BDD" w:rsidRDefault="00AC0FA0" w:rsidP="00AC0FA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Anne of Green Gables Series </w:t>
      </w:r>
      <w:r w:rsidRPr="00263BDD">
        <w:rPr>
          <w:rFonts w:asciiTheme="majorHAnsi" w:hAnsiTheme="majorHAnsi" w:cstheme="majorHAnsi"/>
        </w:rPr>
        <w:t>by L.M. Montogomery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56900351" w14:textId="77777777" w:rsidR="00F173C0" w:rsidRPr="00263BDD" w:rsidRDefault="00F173C0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Journey to Jo’burg </w:t>
      </w:r>
      <w:r w:rsidRPr="00263BDD">
        <w:rPr>
          <w:rFonts w:asciiTheme="majorHAnsi" w:hAnsiTheme="majorHAnsi" w:cstheme="majorHAnsi"/>
        </w:rPr>
        <w:t>by Beverley Naidoo</w:t>
      </w:r>
      <w:r w:rsidRPr="00263BDD">
        <w:rPr>
          <w:rFonts w:asciiTheme="majorHAnsi" w:hAnsiTheme="majorHAnsi" w:cstheme="majorHAnsi"/>
          <w:i/>
        </w:rPr>
        <w:t xml:space="preserve"> </w:t>
      </w:r>
    </w:p>
    <w:p w14:paraId="5CF510A3" w14:textId="124BE2B7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Bridge to Terabithia</w:t>
      </w:r>
      <w:r w:rsidR="00874E32" w:rsidRPr="00263BDD">
        <w:rPr>
          <w:rFonts w:asciiTheme="majorHAnsi" w:hAnsiTheme="majorHAnsi" w:cstheme="majorHAnsi"/>
          <w:i/>
        </w:rPr>
        <w:t xml:space="preserve"> </w:t>
      </w:r>
      <w:r w:rsidRPr="00263BDD">
        <w:rPr>
          <w:rFonts w:asciiTheme="majorHAnsi" w:hAnsiTheme="majorHAnsi" w:cstheme="majorHAnsi"/>
        </w:rPr>
        <w:t xml:space="preserve">by </w:t>
      </w:r>
      <w:r w:rsidRPr="00263BDD">
        <w:rPr>
          <w:rStyle w:val="st"/>
          <w:rFonts w:asciiTheme="majorHAnsi" w:eastAsia="Times New Roman" w:hAnsiTheme="majorHAnsi" w:cstheme="majorHAnsi"/>
        </w:rPr>
        <w:t>Katherine Paterson</w:t>
      </w:r>
      <w:r w:rsidRPr="00263BDD">
        <w:rPr>
          <w:rStyle w:val="st"/>
          <w:rFonts w:asciiTheme="majorHAnsi" w:eastAsia="Times New Roman" w:hAnsiTheme="majorHAnsi" w:cstheme="majorHAnsi"/>
          <w:i/>
        </w:rPr>
        <w:t xml:space="preserve"> *</w:t>
      </w:r>
    </w:p>
    <w:p w14:paraId="169F8D4D" w14:textId="77777777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Percy Jackson Series </w:t>
      </w:r>
      <w:r w:rsidRPr="00263BDD">
        <w:rPr>
          <w:rFonts w:asciiTheme="majorHAnsi" w:hAnsiTheme="majorHAnsi" w:cstheme="majorHAnsi"/>
        </w:rPr>
        <w:t>by Rick Riordan</w:t>
      </w:r>
      <w:r w:rsidRPr="00263BDD">
        <w:rPr>
          <w:rFonts w:asciiTheme="majorHAnsi" w:hAnsiTheme="majorHAnsi" w:cstheme="majorHAnsi"/>
          <w:i/>
        </w:rPr>
        <w:t xml:space="preserve"> * </w:t>
      </w:r>
    </w:p>
    <w:p w14:paraId="7323D862" w14:textId="77777777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Harry Potter Series </w:t>
      </w:r>
      <w:r w:rsidRPr="00263BDD">
        <w:rPr>
          <w:rFonts w:asciiTheme="majorHAnsi" w:hAnsiTheme="majorHAnsi" w:cstheme="majorHAnsi"/>
        </w:rPr>
        <w:t>by J.K. Rowling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6C30976B" w14:textId="77777777" w:rsidR="00BE0E5B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A Series of Unfortunate Events </w:t>
      </w:r>
      <w:r w:rsidRPr="00263BDD">
        <w:rPr>
          <w:rFonts w:asciiTheme="majorHAnsi" w:hAnsiTheme="majorHAnsi" w:cstheme="majorHAnsi"/>
        </w:rPr>
        <w:t>by Lemony Snicket</w:t>
      </w:r>
      <w:r w:rsidRPr="00263BDD">
        <w:rPr>
          <w:rFonts w:asciiTheme="majorHAnsi" w:hAnsiTheme="majorHAnsi" w:cstheme="majorHAnsi"/>
          <w:i/>
        </w:rPr>
        <w:t xml:space="preserve"> *</w:t>
      </w:r>
    </w:p>
    <w:p w14:paraId="269BD6D9" w14:textId="309C6279" w:rsidR="00F173C0" w:rsidRPr="00263BDD" w:rsidRDefault="00F173C0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The Animal Healer Series </w:t>
      </w:r>
      <w:r w:rsidRPr="00263BDD">
        <w:rPr>
          <w:rFonts w:asciiTheme="majorHAnsi" w:hAnsiTheme="majorHAnsi" w:cstheme="majorHAnsi"/>
        </w:rPr>
        <w:t>by Lauren St John</w:t>
      </w:r>
      <w:r w:rsidRPr="00263BDD">
        <w:rPr>
          <w:rFonts w:asciiTheme="majorHAnsi" w:hAnsiTheme="majorHAnsi" w:cstheme="majorHAnsi"/>
          <w:i/>
        </w:rPr>
        <w:t xml:space="preserve"> </w:t>
      </w:r>
    </w:p>
    <w:p w14:paraId="0FFA562F" w14:textId="1B23345C" w:rsidR="00F173C0" w:rsidRPr="00263BDD" w:rsidRDefault="00BE0E5B" w:rsidP="00BE0E5B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Roll of Thunder, Hear my Cry </w:t>
      </w:r>
      <w:r w:rsidRPr="00263BDD">
        <w:rPr>
          <w:rFonts w:asciiTheme="majorHAnsi" w:hAnsiTheme="majorHAnsi" w:cstheme="majorHAnsi"/>
        </w:rPr>
        <w:t>by Mildred Taylor</w:t>
      </w:r>
      <w:r w:rsidR="00225ABC" w:rsidRPr="00263BDD">
        <w:rPr>
          <w:rFonts w:asciiTheme="majorHAnsi" w:hAnsiTheme="majorHAnsi" w:cstheme="majorHAnsi"/>
          <w:i/>
        </w:rPr>
        <w:t>*</w:t>
      </w:r>
    </w:p>
    <w:p w14:paraId="6D5740CA" w14:textId="0A64B74A" w:rsidR="00F173C0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Planet Omar: Accidental Trouble Magnet </w:t>
      </w:r>
      <w:r w:rsidRPr="00263BDD">
        <w:rPr>
          <w:rFonts w:asciiTheme="majorHAnsi" w:hAnsiTheme="majorHAnsi" w:cstheme="majorHAnsi"/>
        </w:rPr>
        <w:t>by Zanib Mian</w:t>
      </w:r>
      <w:r w:rsidRPr="00263BDD">
        <w:rPr>
          <w:rFonts w:asciiTheme="majorHAnsi" w:hAnsiTheme="majorHAnsi" w:cstheme="majorHAnsi"/>
          <w:i/>
        </w:rPr>
        <w:t>*</w:t>
      </w:r>
    </w:p>
    <w:p w14:paraId="4AC34100" w14:textId="624911E3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New Kid </w:t>
      </w:r>
      <w:r w:rsidRPr="00263BDD">
        <w:rPr>
          <w:rFonts w:asciiTheme="majorHAnsi" w:hAnsiTheme="majorHAnsi" w:cstheme="majorHAnsi"/>
        </w:rPr>
        <w:t>by Jerry Craft</w:t>
      </w:r>
      <w:r w:rsidRPr="00263BDD">
        <w:rPr>
          <w:rFonts w:asciiTheme="majorHAnsi" w:hAnsiTheme="majorHAnsi" w:cstheme="majorHAnsi"/>
          <w:i/>
        </w:rPr>
        <w:t>*</w:t>
      </w:r>
    </w:p>
    <w:p w14:paraId="3FA18620" w14:textId="373E0B6C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Booked </w:t>
      </w:r>
      <w:r w:rsidRPr="00263BDD">
        <w:rPr>
          <w:rFonts w:asciiTheme="majorHAnsi" w:hAnsiTheme="majorHAnsi" w:cstheme="majorHAnsi"/>
        </w:rPr>
        <w:t>by Kwame Alexander</w:t>
      </w:r>
      <w:r w:rsidRPr="00263BDD">
        <w:rPr>
          <w:rFonts w:asciiTheme="majorHAnsi" w:hAnsiTheme="majorHAnsi" w:cstheme="majorHAnsi"/>
          <w:i/>
        </w:rPr>
        <w:t>*</w:t>
      </w:r>
    </w:p>
    <w:p w14:paraId="3DDCF861" w14:textId="4D28F4A4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Look Both Ways </w:t>
      </w:r>
      <w:r w:rsidRPr="00263BDD">
        <w:rPr>
          <w:rFonts w:asciiTheme="majorHAnsi" w:hAnsiTheme="majorHAnsi" w:cstheme="majorHAnsi"/>
        </w:rPr>
        <w:t>by Jason Reynolds</w:t>
      </w:r>
      <w:r w:rsidRPr="00263BDD">
        <w:rPr>
          <w:rFonts w:asciiTheme="majorHAnsi" w:hAnsiTheme="majorHAnsi" w:cstheme="majorHAnsi"/>
          <w:i/>
        </w:rPr>
        <w:t>*</w:t>
      </w:r>
    </w:p>
    <w:p w14:paraId="40827480" w14:textId="10D9125C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Other Words for Home </w:t>
      </w:r>
      <w:r w:rsidRPr="00263BDD">
        <w:rPr>
          <w:rFonts w:asciiTheme="majorHAnsi" w:hAnsiTheme="majorHAnsi" w:cstheme="majorHAnsi"/>
        </w:rPr>
        <w:t>by Jasmine Warga</w:t>
      </w:r>
      <w:r w:rsidRPr="00263BDD">
        <w:rPr>
          <w:rFonts w:asciiTheme="majorHAnsi" w:hAnsiTheme="majorHAnsi" w:cstheme="majorHAnsi"/>
          <w:i/>
        </w:rPr>
        <w:t xml:space="preserve"> </w:t>
      </w:r>
    </w:p>
    <w:p w14:paraId="284021A2" w14:textId="7A654074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Some Places More Than Others </w:t>
      </w:r>
      <w:r w:rsidRPr="00263BDD">
        <w:rPr>
          <w:rFonts w:asciiTheme="majorHAnsi" w:hAnsiTheme="majorHAnsi" w:cstheme="majorHAnsi"/>
        </w:rPr>
        <w:t xml:space="preserve">by </w:t>
      </w:r>
      <w:r w:rsidRPr="00263BDD">
        <w:rPr>
          <w:rStyle w:val="st"/>
          <w:rFonts w:asciiTheme="majorHAnsi" w:eastAsia="Times New Roman" w:hAnsiTheme="majorHAnsi" w:cs="Times New Roman"/>
        </w:rPr>
        <w:t xml:space="preserve">Renée </w:t>
      </w:r>
      <w:r w:rsidRPr="00263BDD">
        <w:rPr>
          <w:rFonts w:asciiTheme="majorHAnsi" w:hAnsiTheme="majorHAnsi" w:cstheme="majorHAnsi"/>
        </w:rPr>
        <w:t>Watson</w:t>
      </w:r>
    </w:p>
    <w:p w14:paraId="396272C0" w14:textId="72A20865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Real Friends </w:t>
      </w:r>
      <w:r w:rsidRPr="00263BDD">
        <w:rPr>
          <w:rFonts w:asciiTheme="majorHAnsi" w:hAnsiTheme="majorHAnsi" w:cstheme="majorHAnsi"/>
        </w:rPr>
        <w:t>by Shannon Hale</w:t>
      </w:r>
      <w:r w:rsidRPr="00263BDD">
        <w:rPr>
          <w:rFonts w:asciiTheme="majorHAnsi" w:hAnsiTheme="majorHAnsi" w:cstheme="majorHAnsi"/>
          <w:i/>
        </w:rPr>
        <w:t>*</w:t>
      </w:r>
    </w:p>
    <w:p w14:paraId="1966989B" w14:textId="3410D6DA" w:rsidR="00C956AE" w:rsidRPr="00263BDD" w:rsidRDefault="00C956AE" w:rsidP="00F173C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High Rise Mystery </w:t>
      </w:r>
      <w:r w:rsidRPr="00263BDD">
        <w:rPr>
          <w:rFonts w:asciiTheme="majorHAnsi" w:hAnsiTheme="majorHAnsi" w:cstheme="majorHAnsi"/>
        </w:rPr>
        <w:t>by Sharna Jackson</w:t>
      </w:r>
      <w:r w:rsidRPr="00263BDD">
        <w:rPr>
          <w:rFonts w:asciiTheme="majorHAnsi" w:hAnsiTheme="majorHAnsi" w:cstheme="majorHAnsi"/>
          <w:i/>
        </w:rPr>
        <w:t>*</w:t>
      </w:r>
    </w:p>
    <w:p w14:paraId="0D394437" w14:textId="77777777" w:rsidR="00F173C0" w:rsidRPr="00263BDD" w:rsidRDefault="00F173C0" w:rsidP="00F173C0">
      <w:pPr>
        <w:rPr>
          <w:rFonts w:asciiTheme="majorHAnsi" w:eastAsia="Times New Roman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Chinese Cinderella </w:t>
      </w:r>
      <w:r w:rsidRPr="00263BDD">
        <w:rPr>
          <w:rFonts w:asciiTheme="majorHAnsi" w:hAnsiTheme="majorHAnsi" w:cstheme="majorHAnsi"/>
        </w:rPr>
        <w:t xml:space="preserve">by </w:t>
      </w:r>
      <w:r w:rsidRPr="00263BDD">
        <w:rPr>
          <w:rFonts w:asciiTheme="majorHAnsi" w:eastAsia="Times New Roman" w:hAnsiTheme="majorHAnsi" w:cstheme="majorHAnsi"/>
        </w:rPr>
        <w:t>Adeline Yen Mah</w:t>
      </w:r>
      <w:r w:rsidRPr="00263BDD">
        <w:rPr>
          <w:rFonts w:asciiTheme="majorHAnsi" w:eastAsia="Times New Roman" w:hAnsiTheme="majorHAnsi" w:cstheme="majorHAnsi"/>
          <w:i/>
        </w:rPr>
        <w:t>*</w:t>
      </w:r>
    </w:p>
    <w:p w14:paraId="050F32C7" w14:textId="050C18FA" w:rsidR="00C956AE" w:rsidRPr="00263BDD" w:rsidRDefault="00C956AE" w:rsidP="00F173C0">
      <w:pPr>
        <w:rPr>
          <w:rFonts w:asciiTheme="majorHAnsi" w:eastAsia="Times New Roman" w:hAnsiTheme="majorHAnsi" w:cstheme="majorHAnsi"/>
          <w:i/>
        </w:rPr>
      </w:pPr>
      <w:r w:rsidRPr="00263BDD">
        <w:rPr>
          <w:rFonts w:asciiTheme="majorHAnsi" w:eastAsia="Times New Roman" w:hAnsiTheme="majorHAnsi" w:cstheme="majorHAnsi"/>
          <w:i/>
        </w:rPr>
        <w:t>Thief</w:t>
      </w:r>
      <w:r w:rsidRPr="00263BDD">
        <w:rPr>
          <w:rFonts w:asciiTheme="majorHAnsi" w:eastAsia="Times New Roman" w:hAnsiTheme="majorHAnsi" w:cstheme="majorHAnsi"/>
        </w:rPr>
        <w:t>! By Malorie Blackman</w:t>
      </w:r>
      <w:r w:rsidRPr="00263BDD">
        <w:rPr>
          <w:rFonts w:asciiTheme="majorHAnsi" w:eastAsia="Times New Roman" w:hAnsiTheme="majorHAnsi" w:cstheme="majorHAnsi"/>
          <w:i/>
        </w:rPr>
        <w:t xml:space="preserve"> </w:t>
      </w:r>
    </w:p>
    <w:p w14:paraId="0F7A1106" w14:textId="492D01FB" w:rsidR="0067659C" w:rsidRPr="00263BDD" w:rsidRDefault="0067659C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Refugee Boy</w:t>
      </w:r>
      <w:r w:rsidR="00F173C0" w:rsidRPr="00263BDD">
        <w:rPr>
          <w:rFonts w:asciiTheme="majorHAnsi" w:hAnsiTheme="majorHAnsi" w:cstheme="majorHAnsi"/>
          <w:i/>
        </w:rPr>
        <w:t xml:space="preserve"> and Terror Kid</w:t>
      </w:r>
      <w:r w:rsidR="00485855" w:rsidRPr="00263BDD">
        <w:rPr>
          <w:rFonts w:asciiTheme="majorHAnsi" w:hAnsiTheme="majorHAnsi" w:cstheme="majorHAnsi"/>
          <w:i/>
        </w:rPr>
        <w:t xml:space="preserve"> </w:t>
      </w:r>
      <w:r w:rsidR="00485855" w:rsidRPr="00263BDD">
        <w:rPr>
          <w:rFonts w:asciiTheme="majorHAnsi" w:hAnsiTheme="majorHAnsi" w:cstheme="majorHAnsi"/>
        </w:rPr>
        <w:t xml:space="preserve">by </w:t>
      </w:r>
      <w:r w:rsidR="00503358" w:rsidRPr="00263BDD">
        <w:rPr>
          <w:rFonts w:asciiTheme="majorHAnsi" w:hAnsiTheme="majorHAnsi" w:cstheme="majorHAnsi"/>
        </w:rPr>
        <w:t>Benjamin Zephaniah</w:t>
      </w:r>
      <w:r w:rsidR="00503358" w:rsidRPr="00263BDD">
        <w:rPr>
          <w:rFonts w:asciiTheme="majorHAnsi" w:hAnsiTheme="majorHAnsi" w:cstheme="majorHAnsi"/>
          <w:i/>
        </w:rPr>
        <w:t xml:space="preserve"> </w:t>
      </w:r>
      <w:r w:rsidR="00485855" w:rsidRPr="00263BDD">
        <w:rPr>
          <w:rFonts w:asciiTheme="majorHAnsi" w:hAnsiTheme="majorHAnsi" w:cstheme="majorHAnsi"/>
          <w:i/>
        </w:rPr>
        <w:t>*</w:t>
      </w:r>
    </w:p>
    <w:p w14:paraId="43BD094A" w14:textId="0AC3CB40" w:rsidR="002B1C70" w:rsidRPr="00263BDD" w:rsidRDefault="002B1C70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Diamond Brothers series </w:t>
      </w:r>
      <w:r w:rsidRPr="00263BDD">
        <w:rPr>
          <w:rFonts w:asciiTheme="majorHAnsi" w:hAnsiTheme="majorHAnsi" w:cstheme="majorHAnsi"/>
        </w:rPr>
        <w:t>by Anthony Horowitz</w:t>
      </w:r>
      <w:r w:rsidR="00C956AE" w:rsidRPr="00263BDD">
        <w:rPr>
          <w:rFonts w:asciiTheme="majorHAnsi" w:hAnsiTheme="majorHAnsi" w:cstheme="majorHAnsi"/>
          <w:i/>
        </w:rPr>
        <w:t>*</w:t>
      </w:r>
    </w:p>
    <w:p w14:paraId="0B0D9EF3" w14:textId="3B6EC699" w:rsidR="002B1C70" w:rsidRPr="00263BDD" w:rsidRDefault="00263BDD" w:rsidP="002B1C7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Matilda </w:t>
      </w:r>
      <w:r w:rsidRPr="00263BDD">
        <w:rPr>
          <w:rFonts w:asciiTheme="majorHAnsi" w:hAnsiTheme="majorHAnsi" w:cstheme="majorHAnsi"/>
        </w:rPr>
        <w:t>by Roald Dahl</w:t>
      </w:r>
      <w:r w:rsidR="004D01BB">
        <w:rPr>
          <w:rFonts w:asciiTheme="majorHAnsi" w:hAnsiTheme="majorHAnsi" w:cstheme="majorHAnsi"/>
        </w:rPr>
        <w:t>*</w:t>
      </w:r>
    </w:p>
    <w:p w14:paraId="56F6642E" w14:textId="77777777" w:rsidR="00263BDD" w:rsidRPr="00263BDD" w:rsidRDefault="00263BDD" w:rsidP="00263BDD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Charlie and the Chocolate Factory </w:t>
      </w:r>
      <w:r w:rsidRPr="00263BDD">
        <w:rPr>
          <w:rFonts w:asciiTheme="majorHAnsi" w:hAnsiTheme="majorHAnsi" w:cstheme="majorHAnsi"/>
        </w:rPr>
        <w:t>by Roald Dahl</w:t>
      </w:r>
    </w:p>
    <w:p w14:paraId="456E0E47" w14:textId="77777777" w:rsidR="00263BDD" w:rsidRPr="00263BDD" w:rsidRDefault="00263BDD" w:rsidP="00263BDD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The Witches </w:t>
      </w:r>
      <w:r w:rsidRPr="00263BDD">
        <w:rPr>
          <w:rFonts w:asciiTheme="majorHAnsi" w:hAnsiTheme="majorHAnsi" w:cstheme="majorHAnsi"/>
        </w:rPr>
        <w:t>by Roald Dahl</w:t>
      </w:r>
    </w:p>
    <w:p w14:paraId="62EA70CD" w14:textId="2778A2D1" w:rsidR="00263BDD" w:rsidRDefault="00263BDD" w:rsidP="002B1C70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James and the Giant Peach </w:t>
      </w:r>
      <w:r w:rsidRPr="00263BDD">
        <w:rPr>
          <w:rFonts w:asciiTheme="majorHAnsi" w:hAnsiTheme="majorHAnsi" w:cstheme="majorHAnsi"/>
        </w:rPr>
        <w:t>by Roald Dahl</w:t>
      </w:r>
    </w:p>
    <w:p w14:paraId="43F3C7DF" w14:textId="1D32A849" w:rsidR="00263BDD" w:rsidRPr="00263BDD" w:rsidRDefault="00263BDD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The Story of Tracy Beaker</w:t>
      </w:r>
      <w:r>
        <w:rPr>
          <w:rFonts w:asciiTheme="majorHAnsi" w:hAnsiTheme="majorHAnsi" w:cstheme="majorHAnsi"/>
        </w:rPr>
        <w:t xml:space="preserve"> by Jacqueline Wilson</w:t>
      </w:r>
      <w:r w:rsidR="004D01BB">
        <w:rPr>
          <w:rFonts w:asciiTheme="majorHAnsi" w:hAnsiTheme="majorHAnsi" w:cstheme="majorHAnsi"/>
        </w:rPr>
        <w:t>*</w:t>
      </w:r>
    </w:p>
    <w:p w14:paraId="249775E5" w14:textId="75E2A287" w:rsidR="002B1C70" w:rsidRPr="00263BDD" w:rsidRDefault="002B1C70" w:rsidP="002B1C70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The Hobbit </w:t>
      </w:r>
      <w:r w:rsidRPr="00263BDD">
        <w:rPr>
          <w:rFonts w:asciiTheme="majorHAnsi" w:hAnsiTheme="majorHAnsi" w:cstheme="majorHAnsi"/>
        </w:rPr>
        <w:t>by J R R Tolkien</w:t>
      </w:r>
      <w:r w:rsidR="00C956AE" w:rsidRPr="00263BDD">
        <w:rPr>
          <w:rFonts w:asciiTheme="majorHAnsi" w:hAnsiTheme="majorHAnsi" w:cstheme="majorHAnsi"/>
        </w:rPr>
        <w:t>*</w:t>
      </w:r>
    </w:p>
    <w:p w14:paraId="61928CB5" w14:textId="77777777" w:rsidR="002B1C70" w:rsidRPr="00263BDD" w:rsidRDefault="002B1C70" w:rsidP="002B1C70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Stig of the Dump </w:t>
      </w:r>
      <w:r w:rsidRPr="00263BDD">
        <w:rPr>
          <w:rFonts w:asciiTheme="majorHAnsi" w:hAnsiTheme="majorHAnsi" w:cstheme="majorHAnsi"/>
        </w:rPr>
        <w:t>by Clive King</w:t>
      </w:r>
    </w:p>
    <w:p w14:paraId="2DFEA0DC" w14:textId="70A2D46B" w:rsidR="002B1C70" w:rsidRPr="00263BDD" w:rsidRDefault="002B1C70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Holes </w:t>
      </w:r>
      <w:r w:rsidRPr="00263BDD">
        <w:rPr>
          <w:rFonts w:asciiTheme="majorHAnsi" w:hAnsiTheme="majorHAnsi" w:cstheme="majorHAnsi"/>
        </w:rPr>
        <w:t>by Louis Sachar</w:t>
      </w:r>
      <w:r w:rsidR="00C956AE" w:rsidRPr="00263BDD">
        <w:rPr>
          <w:rFonts w:asciiTheme="majorHAnsi" w:hAnsiTheme="majorHAnsi" w:cstheme="majorHAnsi"/>
          <w:i/>
        </w:rPr>
        <w:t>*</w:t>
      </w:r>
    </w:p>
    <w:p w14:paraId="1C6DE301" w14:textId="7D7A81E3" w:rsidR="002B1C70" w:rsidRPr="00263BDD" w:rsidRDefault="002B1C70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The Borrowers </w:t>
      </w:r>
      <w:r w:rsidRPr="00263BDD">
        <w:rPr>
          <w:rFonts w:asciiTheme="majorHAnsi" w:hAnsiTheme="majorHAnsi" w:cstheme="majorHAnsi"/>
        </w:rPr>
        <w:t>by Mary Norton</w:t>
      </w:r>
    </w:p>
    <w:p w14:paraId="38700CD0" w14:textId="01EE8098" w:rsidR="009D4E24" w:rsidRPr="00263BDD" w:rsidRDefault="009D4E24" w:rsidP="002B1C70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 xml:space="preserve">Children of the Red King </w:t>
      </w:r>
      <w:r w:rsidRPr="00263BDD">
        <w:rPr>
          <w:rFonts w:asciiTheme="majorHAnsi" w:hAnsiTheme="majorHAnsi" w:cstheme="majorHAnsi"/>
        </w:rPr>
        <w:t>by Jenny Nimmo</w:t>
      </w:r>
    </w:p>
    <w:p w14:paraId="3331B832" w14:textId="6E7DD01B" w:rsidR="00C83B37" w:rsidRDefault="00C83B37" w:rsidP="00C83B37">
      <w:pPr>
        <w:rPr>
          <w:rFonts w:asciiTheme="majorHAnsi" w:hAnsiTheme="majorHAnsi" w:cstheme="majorHAnsi"/>
        </w:rPr>
      </w:pPr>
      <w:r w:rsidRPr="00263BDD">
        <w:rPr>
          <w:rFonts w:asciiTheme="majorHAnsi" w:hAnsiTheme="majorHAnsi" w:cstheme="majorHAnsi"/>
          <w:i/>
        </w:rPr>
        <w:t xml:space="preserve">The Animals of Farthing Wood </w:t>
      </w:r>
      <w:r w:rsidRPr="00263BDD">
        <w:rPr>
          <w:rFonts w:asciiTheme="majorHAnsi" w:hAnsiTheme="majorHAnsi" w:cstheme="majorHAnsi"/>
        </w:rPr>
        <w:t>by Colin Dann</w:t>
      </w:r>
    </w:p>
    <w:p w14:paraId="5A0AE4CC" w14:textId="720D2A91" w:rsidR="00263BDD" w:rsidRPr="00263BDD" w:rsidRDefault="00263BDD" w:rsidP="00C83B37">
      <w:pPr>
        <w:rPr>
          <w:rFonts w:asciiTheme="majorHAnsi" w:hAnsiTheme="majorHAnsi" w:cstheme="majorHAnsi"/>
          <w:i/>
        </w:rPr>
      </w:pPr>
      <w:r w:rsidRPr="00263BDD">
        <w:rPr>
          <w:rFonts w:asciiTheme="majorHAnsi" w:hAnsiTheme="majorHAnsi" w:cstheme="majorHAnsi"/>
          <w:i/>
        </w:rPr>
        <w:t>A Monster Calls</w:t>
      </w:r>
      <w:r>
        <w:rPr>
          <w:rFonts w:asciiTheme="majorHAnsi" w:hAnsiTheme="majorHAnsi" w:cstheme="majorHAnsi"/>
        </w:rPr>
        <w:t xml:space="preserve"> by Patrick Ness</w:t>
      </w:r>
      <w:r w:rsidR="004D01BB">
        <w:rPr>
          <w:rFonts w:asciiTheme="majorHAnsi" w:hAnsiTheme="majorHAnsi" w:cstheme="majorHAnsi"/>
        </w:rPr>
        <w:t>*</w:t>
      </w:r>
    </w:p>
    <w:p w14:paraId="5F851CD9" w14:textId="2442396B" w:rsidR="005C06AE" w:rsidRPr="00637B30" w:rsidRDefault="005C06AE" w:rsidP="00637B30">
      <w:pPr>
        <w:rPr>
          <w:rFonts w:asciiTheme="majorHAnsi" w:hAnsiTheme="majorHAnsi" w:cstheme="majorHAnsi"/>
        </w:rPr>
      </w:pPr>
    </w:p>
    <w:sectPr w:rsidR="005C06AE" w:rsidRPr="00637B30" w:rsidSect="003F0A6F">
      <w:pgSz w:w="11900" w:h="16840"/>
      <w:pgMar w:top="993" w:right="1800" w:bottom="1440" w:left="180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272C7F"/>
    <w:multiLevelType w:val="hybridMultilevel"/>
    <w:tmpl w:val="9F840682"/>
    <w:lvl w:ilvl="0" w:tplc="8078F9E6">
      <w:start w:val="198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isplayBackgroundShape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Da3NDE1NDM3NDZR0lEKTi0uzszPAykwqgUAN7oPVCwAAAA="/>
  </w:docVars>
  <w:rsids>
    <w:rsidRoot w:val="00CE67AC"/>
    <w:rsid w:val="000B1FA7"/>
    <w:rsid w:val="001E122A"/>
    <w:rsid w:val="00222E95"/>
    <w:rsid w:val="00225ABC"/>
    <w:rsid w:val="00242A54"/>
    <w:rsid w:val="002536EB"/>
    <w:rsid w:val="00263BDD"/>
    <w:rsid w:val="00273219"/>
    <w:rsid w:val="002B1C70"/>
    <w:rsid w:val="00306139"/>
    <w:rsid w:val="0034102D"/>
    <w:rsid w:val="003870C6"/>
    <w:rsid w:val="003B3900"/>
    <w:rsid w:val="003D629E"/>
    <w:rsid w:val="003E23DF"/>
    <w:rsid w:val="003F0A6F"/>
    <w:rsid w:val="00485855"/>
    <w:rsid w:val="004D01BB"/>
    <w:rsid w:val="004D6219"/>
    <w:rsid w:val="00503358"/>
    <w:rsid w:val="005C06AE"/>
    <w:rsid w:val="00637B30"/>
    <w:rsid w:val="00661ACE"/>
    <w:rsid w:val="00666196"/>
    <w:rsid w:val="0067659C"/>
    <w:rsid w:val="0079611C"/>
    <w:rsid w:val="00874E32"/>
    <w:rsid w:val="00876D75"/>
    <w:rsid w:val="009D4E24"/>
    <w:rsid w:val="00AC0FA0"/>
    <w:rsid w:val="00AC5C73"/>
    <w:rsid w:val="00B66C9A"/>
    <w:rsid w:val="00BA17D0"/>
    <w:rsid w:val="00BE0E5B"/>
    <w:rsid w:val="00BF7C72"/>
    <w:rsid w:val="00C34493"/>
    <w:rsid w:val="00C83B37"/>
    <w:rsid w:val="00C956AE"/>
    <w:rsid w:val="00CE67AC"/>
    <w:rsid w:val="00D17E33"/>
    <w:rsid w:val="00D90F10"/>
    <w:rsid w:val="00DA2C57"/>
    <w:rsid w:val="00DE1985"/>
    <w:rsid w:val="00E809E2"/>
    <w:rsid w:val="00E83446"/>
    <w:rsid w:val="00EE169F"/>
    <w:rsid w:val="00EE3C61"/>
    <w:rsid w:val="00F173C0"/>
    <w:rsid w:val="00F5312E"/>
    <w:rsid w:val="00F85EFE"/>
    <w:rsid w:val="00FA4BC6"/>
    <w:rsid w:val="00FB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499404"/>
  <w14:defaultImageDpi w14:val="300"/>
  <w15:docId w15:val="{DAF47605-2D99-C242-804E-FCB3ECCFD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BE0E5B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7659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7659C"/>
    <w:rPr>
      <w:color w:val="0000FF"/>
      <w:u w:val="single"/>
    </w:rPr>
  </w:style>
  <w:style w:type="character" w:customStyle="1" w:styleId="by">
    <w:name w:val="by"/>
    <w:basedOn w:val="DefaultParagraphFont"/>
    <w:rsid w:val="0067659C"/>
  </w:style>
  <w:style w:type="character" w:styleId="Emphasis">
    <w:name w:val="Emphasis"/>
    <w:basedOn w:val="DefaultParagraphFont"/>
    <w:uiPriority w:val="20"/>
    <w:qFormat/>
    <w:rsid w:val="003B3900"/>
    <w:rPr>
      <w:i/>
      <w:iCs/>
    </w:rPr>
  </w:style>
  <w:style w:type="paragraph" w:styleId="ListParagraph">
    <w:name w:val="List Paragraph"/>
    <w:basedOn w:val="Normal"/>
    <w:uiPriority w:val="34"/>
    <w:qFormat/>
    <w:rsid w:val="00485855"/>
    <w:pPr>
      <w:ind w:left="720"/>
      <w:contextualSpacing/>
    </w:pPr>
  </w:style>
  <w:style w:type="character" w:customStyle="1" w:styleId="st">
    <w:name w:val="st"/>
    <w:basedOn w:val="DefaultParagraphFont"/>
    <w:rsid w:val="00503358"/>
  </w:style>
  <w:style w:type="character" w:customStyle="1" w:styleId="greytext">
    <w:name w:val="greytext"/>
    <w:basedOn w:val="DefaultParagraphFont"/>
    <w:rsid w:val="00503358"/>
  </w:style>
  <w:style w:type="character" w:customStyle="1" w:styleId="Heading1Char">
    <w:name w:val="Heading 1 Char"/>
    <w:basedOn w:val="DefaultParagraphFont"/>
    <w:link w:val="Heading1"/>
    <w:uiPriority w:val="9"/>
    <w:rsid w:val="00BE0E5B"/>
    <w:rPr>
      <w:rFonts w:ascii="Times" w:hAnsi="Times"/>
      <w:b/>
      <w:bCs/>
      <w:kern w:val="36"/>
      <w:sz w:val="48"/>
      <w:szCs w:val="48"/>
      <w:lang w:val="en-GB"/>
    </w:rPr>
  </w:style>
  <w:style w:type="paragraph" w:styleId="NormalWeb">
    <w:name w:val="Normal (Web)"/>
    <w:basedOn w:val="Normal"/>
    <w:uiPriority w:val="99"/>
    <w:semiHidden/>
    <w:unhideWhenUsed/>
    <w:rsid w:val="003870C6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5E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EF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5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7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36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6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wi Lee</dc:creator>
  <cp:keywords/>
  <dc:description/>
  <cp:lastModifiedBy>Suhayl Lee</cp:lastModifiedBy>
  <cp:revision>2</cp:revision>
  <cp:lastPrinted>2019-07-04T07:59:00Z</cp:lastPrinted>
  <dcterms:created xsi:type="dcterms:W3CDTF">2020-06-04T14:50:00Z</dcterms:created>
  <dcterms:modified xsi:type="dcterms:W3CDTF">2020-06-04T14:50:00Z</dcterms:modified>
</cp:coreProperties>
</file>